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ses from 2019 Lancet Heamatology public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1 (44.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0 (55.45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ses from 2016 Blood public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2 (90.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 (9.6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ses from BMT CTN 06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5 (97.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2.1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ge Categories (Years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9 (18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=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8 (43.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7 (29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 (6.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.7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2 (45.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9 (54.17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Hispanic or non-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58 (76.6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6 (13.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 or 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 (7.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resident of the U.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1.8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n-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3 (85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4.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uc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 (7.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.0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1.4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rnofsky/Lansky score at H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6 (1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26 (74.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 (9.69%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CT-comorbidity ind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3 (16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3 (55.0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5 (28.95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7T03:55:03Z</dcterms:created>
  <dcterms:modified xsi:type="dcterms:W3CDTF">2024-04-07T03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